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5FF152" w14:textId="77777777" w:rsidR="00285ACC" w:rsidRDefault="00285ACC">
      <w:r>
        <w:t>Music215A: Computer Music Composition &amp; Production</w:t>
      </w:r>
    </w:p>
    <w:p w14:paraId="14B9BB92" w14:textId="77777777" w:rsidR="00910A65" w:rsidRDefault="002F66D7">
      <w:r w:rsidRPr="002F66D7">
        <w:t xml:space="preserve">Christopher </w:t>
      </w:r>
      <w:proofErr w:type="spellStart"/>
      <w:r w:rsidRPr="002F66D7">
        <w:t>Dobrian</w:t>
      </w:r>
      <w:proofErr w:type="spellEnd"/>
      <w:r>
        <w:t xml:space="preserve">, </w:t>
      </w:r>
      <w:r w:rsidR="00910A65">
        <w:t>Winter 2018</w:t>
      </w:r>
    </w:p>
    <w:p w14:paraId="345D8F5B" w14:textId="501F6178" w:rsidR="00793710" w:rsidRDefault="002B1BA4">
      <w:r>
        <w:t>Final</w:t>
      </w:r>
      <w:r w:rsidR="00B27722" w:rsidRPr="00B27722">
        <w:t xml:space="preserve"> Project: </w:t>
      </w:r>
      <w:r w:rsidRPr="002B1BA4">
        <w:t>Musical use of surround sound and inter-application communication</w:t>
      </w:r>
    </w:p>
    <w:p w14:paraId="2A5BB5C4" w14:textId="27C3042E" w:rsidR="00793710" w:rsidRDefault="002F66D7">
      <w:r>
        <w:t xml:space="preserve">Kyungwoo Hyun </w:t>
      </w:r>
      <w:hyperlink r:id="rId5" w:history="1">
        <w:r w:rsidRPr="009C180C">
          <w:rPr>
            <w:rStyle w:val="Hyperlink"/>
          </w:rPr>
          <w:t>kyungwoh@uci.edu</w:t>
        </w:r>
      </w:hyperlink>
      <w:r>
        <w:t xml:space="preserve"> (ID: 39324813)</w:t>
      </w:r>
    </w:p>
    <w:p w14:paraId="16C8788A" w14:textId="67096460" w:rsidR="009E658B" w:rsidRDefault="00D40E0E" w:rsidP="009E658B">
      <w:pPr>
        <w:pStyle w:val="ListParagraph"/>
        <w:numPr>
          <w:ilvl w:val="0"/>
          <w:numId w:val="4"/>
        </w:numPr>
      </w:pPr>
      <w:r>
        <w:t>Concept</w:t>
      </w:r>
    </w:p>
    <w:p w14:paraId="701538A5" w14:textId="7CDA515D" w:rsidR="00B27722" w:rsidRDefault="00DB4B23" w:rsidP="009E658B">
      <w:pPr>
        <w:pStyle w:val="ListParagraph"/>
        <w:ind w:left="1440"/>
      </w:pPr>
      <w:r>
        <w:t>For the final</w:t>
      </w:r>
      <w:r w:rsidR="00B27722">
        <w:t xml:space="preserve"> project, I </w:t>
      </w:r>
      <w:r>
        <w:t xml:space="preserve">made a conceptual “drum room” in the 3-dimension space. </w:t>
      </w:r>
      <w:r w:rsidR="00B87BE3">
        <w:t>In this virtual space, I can move two spheres with a mouse, and they interact with their environment and user behavior. They dynamically generate 3-dimensional sound with different velocity, stereo panning, and a reverb effect.</w:t>
      </w:r>
    </w:p>
    <w:p w14:paraId="1279D0FF" w14:textId="2697FDD6" w:rsidR="00304E04" w:rsidRDefault="000B558A" w:rsidP="00B87BE3">
      <w:pPr>
        <w:pStyle w:val="ListParagraph"/>
        <w:numPr>
          <w:ilvl w:val="0"/>
          <w:numId w:val="4"/>
        </w:numPr>
      </w:pPr>
      <w:r>
        <w:t>Environment</w:t>
      </w:r>
    </w:p>
    <w:p w14:paraId="3879AC74" w14:textId="66FC1E72" w:rsidR="00304E04" w:rsidRDefault="00B87BE3" w:rsidP="00304E04">
      <w:pPr>
        <w:pStyle w:val="ListParagraph"/>
        <w:numPr>
          <w:ilvl w:val="1"/>
          <w:numId w:val="4"/>
        </w:numPr>
      </w:pPr>
      <w:r>
        <w:t>DAWs</w:t>
      </w:r>
    </w:p>
    <w:p w14:paraId="185B0E9F" w14:textId="1F5891EF" w:rsidR="00D40E0E" w:rsidRDefault="00D40E0E" w:rsidP="00304E04">
      <w:pPr>
        <w:pStyle w:val="ListParagraph"/>
        <w:ind w:left="2160"/>
      </w:pPr>
      <w:r>
        <w:t>I used</w:t>
      </w:r>
      <w:r w:rsidR="00B87BE3">
        <w:t xml:space="preserve"> Max 7 as a primary device and Reason 10 as a secondary device</w:t>
      </w:r>
      <w:r w:rsidR="001946DD">
        <w:t>.</w:t>
      </w:r>
      <w:r w:rsidR="0060408A">
        <w:t xml:space="preserve"> They are connected by </w:t>
      </w:r>
      <w:proofErr w:type="spellStart"/>
      <w:r w:rsidR="0060408A">
        <w:t>ReWire</w:t>
      </w:r>
      <w:proofErr w:type="spellEnd"/>
      <w:r w:rsidR="0060408A">
        <w:t xml:space="preserve"> technology</w:t>
      </w:r>
      <w:r w:rsidR="001809E5">
        <w:t xml:space="preserve"> and transfer MIDI signals as </w:t>
      </w:r>
      <w:proofErr w:type="spellStart"/>
      <w:r w:rsidR="001809E5">
        <w:t>Propellerhead’s</w:t>
      </w:r>
      <w:proofErr w:type="spellEnd"/>
      <w:r w:rsidR="001809E5">
        <w:t xml:space="preserve"> Reason 10 MIDI implementation manual of controller chart.</w:t>
      </w:r>
    </w:p>
    <w:p w14:paraId="0E2345D1" w14:textId="5B636DB7" w:rsidR="00716311" w:rsidRDefault="000B558A" w:rsidP="00716311">
      <w:pPr>
        <w:pStyle w:val="ListParagraph"/>
        <w:numPr>
          <w:ilvl w:val="1"/>
          <w:numId w:val="4"/>
        </w:numPr>
      </w:pPr>
      <w:r>
        <w:t>3D graphics</w:t>
      </w:r>
    </w:p>
    <w:p w14:paraId="1074EEC2" w14:textId="4425C621" w:rsidR="00CA1F32" w:rsidRDefault="00CA1F32" w:rsidP="00CA1F32">
      <w:pPr>
        <w:pStyle w:val="ListParagraph"/>
        <w:ind w:left="2160"/>
      </w:pPr>
      <w:r>
        <w:rPr>
          <w:noProof/>
        </w:rPr>
        <w:drawing>
          <wp:inline distT="0" distB="0" distL="0" distR="0" wp14:anchorId="782EAB70" wp14:editId="14F13613">
            <wp:extent cx="2732945" cy="2343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40326" cy="234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18DF8" w14:textId="36E73C1C" w:rsidR="00CD2A02" w:rsidRDefault="00716311" w:rsidP="0035135D">
      <w:pPr>
        <w:pStyle w:val="ListParagraph"/>
        <w:ind w:left="2160"/>
      </w:pPr>
      <w:r>
        <w:t xml:space="preserve">I used </w:t>
      </w:r>
      <w:r w:rsidR="000B558A">
        <w:t>OpenGL physics engine</w:t>
      </w:r>
      <w:r w:rsidR="00CA1F32">
        <w:t xml:space="preserve">, provided by Max 7 OpenGL Jitter API. It simulates gravity movement and collision of entities. </w:t>
      </w:r>
      <w:r w:rsidR="00CD2A02">
        <w:t>I designated Casaba percussion as a red sphere, and Synch tom as a blue sphere. I can hold spheres and draw them into the space as the physics engine rules.</w:t>
      </w:r>
    </w:p>
    <w:p w14:paraId="5FF9D65C" w14:textId="0DA5012B" w:rsidR="0035135D" w:rsidRDefault="003C0732" w:rsidP="001B76B4">
      <w:pPr>
        <w:pStyle w:val="ListParagraph"/>
        <w:numPr>
          <w:ilvl w:val="0"/>
          <w:numId w:val="4"/>
        </w:numPr>
      </w:pPr>
      <w:r>
        <w:t>Music</w:t>
      </w:r>
    </w:p>
    <w:p w14:paraId="49EEC51F" w14:textId="29F4B5F2" w:rsidR="003C0732" w:rsidRDefault="003C0732" w:rsidP="003C0732">
      <w:pPr>
        <w:pStyle w:val="ListParagraph"/>
        <w:numPr>
          <w:ilvl w:val="1"/>
          <w:numId w:val="4"/>
        </w:numPr>
      </w:pPr>
      <w:r>
        <w:t>Instruments</w:t>
      </w:r>
    </w:p>
    <w:p w14:paraId="2BF4D1B8" w14:textId="31AF9951" w:rsidR="003C0732" w:rsidRDefault="003C0732" w:rsidP="00091102">
      <w:pPr>
        <w:pStyle w:val="ListParagraph"/>
        <w:ind w:left="2160"/>
      </w:pPr>
      <w:r>
        <w:t xml:space="preserve">I used a bass guitar, a bass drum, a </w:t>
      </w:r>
      <w:proofErr w:type="spellStart"/>
      <w:r>
        <w:t>cabasa</w:t>
      </w:r>
      <w:proofErr w:type="spellEnd"/>
      <w:r>
        <w:t xml:space="preserve">, and a synth drum. Among them, the bass guitar and the bass drum </w:t>
      </w:r>
      <w:proofErr w:type="gramStart"/>
      <w:r>
        <w:t>repeats</w:t>
      </w:r>
      <w:proofErr w:type="gramEnd"/>
      <w:r>
        <w:t xml:space="preserve"> the main part.</w:t>
      </w:r>
    </w:p>
    <w:p w14:paraId="389976C4" w14:textId="6EC4CD6F" w:rsidR="00091102" w:rsidRDefault="00091102" w:rsidP="00091102">
      <w:pPr>
        <w:pStyle w:val="ListParagraph"/>
        <w:numPr>
          <w:ilvl w:val="1"/>
          <w:numId w:val="4"/>
        </w:numPr>
      </w:pPr>
      <w:r>
        <w:t>Interactions</w:t>
      </w:r>
    </w:p>
    <w:p w14:paraId="0F0A1A8E" w14:textId="39051ADE" w:rsidR="00091102" w:rsidRDefault="00091102" w:rsidP="00091102">
      <w:pPr>
        <w:pStyle w:val="ListParagraph"/>
        <w:ind w:left="2160"/>
      </w:pPr>
      <w:r>
        <w:t>As a user move the spheres, percussions’ sound dynamically change</w:t>
      </w:r>
      <w:r w:rsidR="001A7AC8">
        <w:t xml:space="preserve"> like the below.</w:t>
      </w:r>
    </w:p>
    <w:p w14:paraId="13E47D4F" w14:textId="4AB4DD4F" w:rsidR="001A7AC8" w:rsidRDefault="001A7AC8" w:rsidP="00091102">
      <w:pPr>
        <w:pStyle w:val="ListParagraph"/>
        <w:ind w:left="2160"/>
      </w:pPr>
      <w:r>
        <w:t>X-axis: stereo panning (left to right)</w:t>
      </w:r>
    </w:p>
    <w:p w14:paraId="179AFE43" w14:textId="33545941" w:rsidR="001A7AC8" w:rsidRDefault="001A7AC8" w:rsidP="00091102">
      <w:pPr>
        <w:pStyle w:val="ListParagraph"/>
        <w:ind w:left="2160"/>
      </w:pPr>
      <w:r>
        <w:t>Y-axis: velocity (light to strong)</w:t>
      </w:r>
    </w:p>
    <w:p w14:paraId="43820F07" w14:textId="213D8138" w:rsidR="00251299" w:rsidRDefault="001A7AC8" w:rsidP="001A7AC8">
      <w:pPr>
        <w:pStyle w:val="ListParagraph"/>
        <w:ind w:left="2160"/>
      </w:pPr>
      <w:r>
        <w:t>Z-axis:</w:t>
      </w:r>
      <w:r w:rsidR="00474188">
        <w:t xml:space="preserve"> FX send (reverb intensity)</w:t>
      </w:r>
      <w:bookmarkStart w:id="0" w:name="_GoBack"/>
      <w:bookmarkEnd w:id="0"/>
    </w:p>
    <w:sectPr w:rsidR="002512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FB1579"/>
    <w:multiLevelType w:val="hybridMultilevel"/>
    <w:tmpl w:val="FA288F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57019B"/>
    <w:multiLevelType w:val="hybridMultilevel"/>
    <w:tmpl w:val="32E4BF28"/>
    <w:lvl w:ilvl="0" w:tplc="547ECB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B18583D"/>
    <w:multiLevelType w:val="hybridMultilevel"/>
    <w:tmpl w:val="75000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545D3B"/>
    <w:multiLevelType w:val="hybridMultilevel"/>
    <w:tmpl w:val="59CEB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0NrAwNjS0MDW1sLBQ0lEKTi0uzszPAykwrAUAn65yuywAAAA="/>
  </w:docVars>
  <w:rsids>
    <w:rsidRoot w:val="00285ACC"/>
    <w:rsid w:val="00044BC9"/>
    <w:rsid w:val="00091102"/>
    <w:rsid w:val="000B558A"/>
    <w:rsid w:val="001809E5"/>
    <w:rsid w:val="00194592"/>
    <w:rsid w:val="001946DD"/>
    <w:rsid w:val="001A7AC8"/>
    <w:rsid w:val="001B76B4"/>
    <w:rsid w:val="001C33A6"/>
    <w:rsid w:val="0024556B"/>
    <w:rsid w:val="00251299"/>
    <w:rsid w:val="00285ACC"/>
    <w:rsid w:val="002B1BA4"/>
    <w:rsid w:val="002D7A2C"/>
    <w:rsid w:val="002F66D7"/>
    <w:rsid w:val="002F7D2C"/>
    <w:rsid w:val="00304E04"/>
    <w:rsid w:val="0035135D"/>
    <w:rsid w:val="003B5227"/>
    <w:rsid w:val="003C0732"/>
    <w:rsid w:val="003C32F0"/>
    <w:rsid w:val="004740E4"/>
    <w:rsid w:val="00474188"/>
    <w:rsid w:val="004E443D"/>
    <w:rsid w:val="005665BF"/>
    <w:rsid w:val="0060408A"/>
    <w:rsid w:val="00716311"/>
    <w:rsid w:val="0074195E"/>
    <w:rsid w:val="007468DE"/>
    <w:rsid w:val="00793710"/>
    <w:rsid w:val="007A4671"/>
    <w:rsid w:val="0088380A"/>
    <w:rsid w:val="008A76D2"/>
    <w:rsid w:val="00910A65"/>
    <w:rsid w:val="009E1C01"/>
    <w:rsid w:val="009E658B"/>
    <w:rsid w:val="00A739C7"/>
    <w:rsid w:val="00B27722"/>
    <w:rsid w:val="00B87BE3"/>
    <w:rsid w:val="00CA1F32"/>
    <w:rsid w:val="00CD2A02"/>
    <w:rsid w:val="00D376B4"/>
    <w:rsid w:val="00D40E0E"/>
    <w:rsid w:val="00D84C94"/>
    <w:rsid w:val="00DB4B23"/>
    <w:rsid w:val="00E56807"/>
    <w:rsid w:val="00F14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92A53"/>
  <w15:chartTrackingRefBased/>
  <w15:docId w15:val="{DE49CA68-E4A3-455C-9CE0-0C1A97E9F3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195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F66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66D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357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kyungwoh@uci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ungwoo Hyun</dc:creator>
  <cp:keywords/>
  <dc:description/>
  <cp:lastModifiedBy>Kyungwoo Hyun</cp:lastModifiedBy>
  <cp:revision>41</cp:revision>
  <cp:lastPrinted>2018-02-05T06:22:00Z</cp:lastPrinted>
  <dcterms:created xsi:type="dcterms:W3CDTF">2018-01-17T05:27:00Z</dcterms:created>
  <dcterms:modified xsi:type="dcterms:W3CDTF">2018-03-19T11:20:00Z</dcterms:modified>
</cp:coreProperties>
</file>